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CAAD3D6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95222B0" w14:textId="4790B9FC" w:rsidR="009D318F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63BE412" w14:textId="12A9531E" w:rsidR="00B6546B" w:rsidRDefault="00B6546B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E671CE" w14:textId="17A89F64" w:rsidR="00B6546B" w:rsidRDefault="00B6546B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AF7719B" w14:textId="61577BF6" w:rsidR="00B6546B" w:rsidRDefault="00B6546B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wer :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</w:p>
    <w:p w14:paraId="743B860C" w14:textId="00AE909F" w:rsidR="00F004B3" w:rsidRDefault="00F004B3" w:rsidP="00F004B3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substring(</w:t>
      </w:r>
      <w:proofErr w:type="gramEnd"/>
      <w:r>
        <w:rPr>
          <w:b w:val="0"/>
          <w:bCs w:val="0"/>
          <w:color w:val="444444"/>
          <w:spacing w:val="3"/>
        </w:rPr>
        <w:t>First_name,1,3) from W</w:t>
      </w:r>
      <w:r w:rsidR="00AA05BF">
        <w:rPr>
          <w:b w:val="0"/>
          <w:bCs w:val="0"/>
          <w:color w:val="444444"/>
          <w:spacing w:val="3"/>
        </w:rPr>
        <w:t>or</w:t>
      </w:r>
      <w:r>
        <w:rPr>
          <w:b w:val="0"/>
          <w:bCs w:val="0"/>
          <w:color w:val="444444"/>
          <w:spacing w:val="3"/>
        </w:rPr>
        <w:t>ker;</w:t>
      </w:r>
    </w:p>
    <w:p w14:paraId="36511736" w14:textId="5AF69FE4" w:rsidR="00F004B3" w:rsidRDefault="00285B4B" w:rsidP="00F004B3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locate(</w:t>
      </w:r>
      <w:proofErr w:type="gramEnd"/>
      <w:r>
        <w:rPr>
          <w:b w:val="0"/>
          <w:bCs w:val="0"/>
          <w:color w:val="444444"/>
          <w:spacing w:val="3"/>
        </w:rPr>
        <w:t>‘a’, ‘Amitabh’)</w:t>
      </w:r>
      <w:r w:rsidR="00E84145">
        <w:rPr>
          <w:b w:val="0"/>
          <w:bCs w:val="0"/>
          <w:color w:val="444444"/>
          <w:spacing w:val="3"/>
        </w:rPr>
        <w:t xml:space="preserve"> from Worker;</w:t>
      </w:r>
    </w:p>
    <w:p w14:paraId="58AD0D23" w14:textId="23547B01" w:rsidR="002916A1" w:rsidRPr="002305BA" w:rsidRDefault="002916A1" w:rsidP="002916A1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916A1"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employee_nam</w:t>
      </w:r>
      <w:r w:rsidR="00045AD3">
        <w:rPr>
          <w:b w:val="0"/>
          <w:bCs w:val="0"/>
          <w:color w:val="444444"/>
          <w:spacing w:val="3"/>
        </w:rPr>
        <w:t>e</w:t>
      </w:r>
      <w:proofErr w:type="spellEnd"/>
      <w:r w:rsidR="002305BA">
        <w:rPr>
          <w:b w:val="0"/>
          <w:bCs w:val="0"/>
          <w:color w:val="444444"/>
          <w:spacing w:val="3"/>
        </w:rPr>
        <w:t>, max(salary) from worker</w:t>
      </w:r>
    </w:p>
    <w:p w14:paraId="01DDCC03" w14:textId="7AFF889C" w:rsidR="002916A1" w:rsidRPr="002916A1" w:rsidRDefault="002916A1" w:rsidP="002916A1">
      <w:pPr>
        <w:pStyle w:val="Heading4"/>
        <w:shd w:val="clear" w:color="auto" w:fill="FFFFFF"/>
        <w:spacing w:after="30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2916A1">
        <w:rPr>
          <w:b w:val="0"/>
          <w:bCs w:val="0"/>
          <w:color w:val="444444"/>
          <w:spacing w:val="3"/>
        </w:rPr>
        <w:t xml:space="preserve">group by </w:t>
      </w:r>
      <w:r>
        <w:rPr>
          <w:b w:val="0"/>
          <w:bCs w:val="0"/>
          <w:color w:val="444444"/>
          <w:spacing w:val="3"/>
        </w:rPr>
        <w:t>department</w:t>
      </w:r>
      <w:r w:rsidR="002305BA">
        <w:rPr>
          <w:b w:val="0"/>
          <w:bCs w:val="0"/>
          <w:color w:val="444444"/>
          <w:spacing w:val="3"/>
        </w:rPr>
        <w:t>;</w:t>
      </w:r>
    </w:p>
    <w:p w14:paraId="41DB9D4F" w14:textId="77777777" w:rsidR="009D318F" w:rsidRPr="007A1BB7" w:rsidRDefault="009D318F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F7A46"/>
    <w:multiLevelType w:val="hybridMultilevel"/>
    <w:tmpl w:val="BFA00D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45AD3"/>
    <w:rsid w:val="000C59D4"/>
    <w:rsid w:val="00113366"/>
    <w:rsid w:val="001C3831"/>
    <w:rsid w:val="002305BA"/>
    <w:rsid w:val="00285B4B"/>
    <w:rsid w:val="002916A1"/>
    <w:rsid w:val="006563C4"/>
    <w:rsid w:val="009D318F"/>
    <w:rsid w:val="00A64F0B"/>
    <w:rsid w:val="00AA05BF"/>
    <w:rsid w:val="00B6546B"/>
    <w:rsid w:val="00B70223"/>
    <w:rsid w:val="00D20582"/>
    <w:rsid w:val="00E84145"/>
    <w:rsid w:val="00F004B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aurav Varma</cp:lastModifiedBy>
  <cp:revision>2</cp:revision>
  <dcterms:created xsi:type="dcterms:W3CDTF">2021-12-16T11:08:00Z</dcterms:created>
  <dcterms:modified xsi:type="dcterms:W3CDTF">2021-12-16T11:08:00Z</dcterms:modified>
</cp:coreProperties>
</file>